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3FD62C" w14:textId="1E56A4DA" w:rsidR="0010410B" w:rsidRPr="00E80318" w:rsidRDefault="0010410B">
      <w:pPr>
        <w:rPr>
          <w:rFonts w:ascii="Arial" w:hAnsi="Arial" w:cs="Arial"/>
          <w:sz w:val="20"/>
          <w:szCs w:val="20"/>
        </w:rPr>
      </w:pPr>
      <w:r w:rsidRPr="00E80318">
        <w:rPr>
          <w:rFonts w:ascii="Arial" w:hAnsi="Arial" w:cs="Arial"/>
          <w:sz w:val="20"/>
          <w:szCs w:val="20"/>
        </w:rPr>
        <w:t>Updated 10/18/2020</w:t>
      </w:r>
    </w:p>
    <w:p w14:paraId="60A87487" w14:textId="29E4BD9E" w:rsidR="00802946" w:rsidRPr="00E80318" w:rsidRDefault="00E80318" w:rsidP="000269E1">
      <w:pPr>
        <w:pStyle w:val="Title"/>
        <w:rPr>
          <w:rFonts w:ascii="Arial" w:hAnsi="Arial" w:cs="Arial"/>
          <w:b/>
          <w:bCs/>
          <w:sz w:val="60"/>
          <w:szCs w:val="60"/>
        </w:rPr>
      </w:pPr>
      <w:r w:rsidRPr="00E80318">
        <w:rPr>
          <w:rFonts w:ascii="Arial" w:hAnsi="Arial" w:cs="Arial"/>
          <w:b/>
          <w:bCs/>
          <w:sz w:val="60"/>
          <w:szCs w:val="60"/>
        </w:rPr>
        <w:t xml:space="preserve">GNS3 </w:t>
      </w:r>
      <w:r w:rsidR="00C87A73" w:rsidRPr="00E80318">
        <w:rPr>
          <w:rFonts w:ascii="Arial" w:hAnsi="Arial" w:cs="Arial"/>
          <w:b/>
          <w:bCs/>
          <w:sz w:val="60"/>
          <w:szCs w:val="60"/>
        </w:rPr>
        <w:t>LAB</w:t>
      </w:r>
      <w:r>
        <w:rPr>
          <w:rFonts w:ascii="Arial" w:hAnsi="Arial" w:cs="Arial"/>
          <w:b/>
          <w:bCs/>
          <w:sz w:val="60"/>
          <w:szCs w:val="60"/>
        </w:rPr>
        <w:t>-</w:t>
      </w:r>
      <w:r w:rsidR="00C87A73" w:rsidRPr="00E80318">
        <w:rPr>
          <w:rFonts w:ascii="Arial" w:hAnsi="Arial" w:cs="Arial"/>
          <w:b/>
          <w:bCs/>
          <w:sz w:val="60"/>
          <w:szCs w:val="60"/>
        </w:rPr>
        <w:t>0:</w:t>
      </w:r>
      <w:r w:rsidR="00802946" w:rsidRPr="00E80318">
        <w:rPr>
          <w:rFonts w:ascii="Arial" w:hAnsi="Arial" w:cs="Arial"/>
          <w:b/>
          <w:bCs/>
          <w:sz w:val="60"/>
          <w:szCs w:val="60"/>
        </w:rPr>
        <w:t xml:space="preserve"> </w:t>
      </w:r>
      <w:r w:rsidRPr="00E80318">
        <w:rPr>
          <w:rFonts w:ascii="Arial" w:hAnsi="Arial" w:cs="Arial"/>
          <w:b/>
          <w:bCs/>
          <w:sz w:val="60"/>
          <w:szCs w:val="60"/>
        </w:rPr>
        <w:t>Install</w:t>
      </w:r>
      <w:r w:rsidR="00C87A73" w:rsidRPr="00E80318">
        <w:rPr>
          <w:rFonts w:ascii="Arial" w:hAnsi="Arial" w:cs="Arial"/>
          <w:b/>
          <w:bCs/>
          <w:sz w:val="60"/>
          <w:szCs w:val="60"/>
        </w:rPr>
        <w:t xml:space="preserve"> and set up </w:t>
      </w:r>
    </w:p>
    <w:p w14:paraId="253D09EE" w14:textId="474B2659" w:rsidR="00D52F65" w:rsidRPr="007A1BD0" w:rsidRDefault="006E3EA5" w:rsidP="00D52F65">
      <w:pPr>
        <w:rPr>
          <w:rFonts w:ascii="Arial" w:hAnsi="Arial" w:cs="Arial"/>
        </w:rPr>
      </w:pPr>
      <w:r w:rsidRPr="007A1BD0">
        <w:rPr>
          <w:rFonts w:ascii="Arial" w:hAnsi="Arial" w:cs="Arial"/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BEC768F" wp14:editId="61EE02D6">
                <wp:simplePos x="0" y="0"/>
                <wp:positionH relativeFrom="column">
                  <wp:posOffset>0</wp:posOffset>
                </wp:positionH>
                <wp:positionV relativeFrom="paragraph">
                  <wp:posOffset>339090</wp:posOffset>
                </wp:positionV>
                <wp:extent cx="5935980" cy="1404620"/>
                <wp:effectExtent l="0" t="0" r="26670" b="2857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5980" cy="1404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7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31AE51" w14:textId="1575A930" w:rsidR="006B55F1" w:rsidRPr="006B55F1" w:rsidRDefault="006B55F1">
                            <w:pP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  <w:t>Y</w:t>
                            </w:r>
                            <w:r w:rsidRPr="00E80318"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  <w:t>ou must have a VM ready computer and a way to run a VM in this lab I will be using VMware Workstation. (GNS3 offers VM options for VirtualBox, VMware Workstation and Fusion, VMware ESXi, and Microsoft Hyper-V)</w:t>
                            </w:r>
                            <w:r>
                              <w:rPr>
                                <w:rFonts w:ascii="Arial" w:hAnsi="Arial" w:cs="Arial"/>
                                <w:sz w:val="30"/>
                                <w:szCs w:val="30"/>
                              </w:rPr>
                              <w:br/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rFonts w:ascii="Arial" w:hAnsi="Arial" w:cs="Arial"/>
                                <w:sz w:val="20"/>
                                <w:szCs w:val="20"/>
                              </w:rPr>
                              <w:t>GNS3 VM defaults are 2GB ram, 1 co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BEC768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.7pt;width:467.4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" fillcolor="#aeaaaa [2414]">
                <v:textbox style="mso-fit-shape-to-text:t">
                  <w:txbxContent>
                    <w:p w14:paraId="5831AE51" w14:textId="1575A930" w:rsidR="006B55F1" w:rsidRPr="006B55F1" w:rsidRDefault="006B55F1">
                      <w:pPr>
                        <w:rPr>
                          <w:rFonts w:ascii="Arial" w:hAnsi="Arial" w:cs="Arial"/>
                          <w:sz w:val="20"/>
                          <w:szCs w:val="20"/>
                        </w:rPr>
                      </w:pPr>
                      <w:r>
                        <w:rPr>
                          <w:rFonts w:ascii="Arial" w:hAnsi="Arial" w:cs="Arial"/>
                          <w:sz w:val="30"/>
                          <w:szCs w:val="30"/>
                        </w:rPr>
                        <w:t>Y</w:t>
                      </w:r>
                      <w:r w:rsidRPr="00E80318">
                        <w:rPr>
                          <w:rFonts w:ascii="Arial" w:hAnsi="Arial" w:cs="Arial"/>
                          <w:sz w:val="30"/>
                          <w:szCs w:val="30"/>
                        </w:rPr>
                        <w:t>ou must have a VM ready computer and a way to run a VM in this lab I will be using VMware Workstation. (GNS3 offers VM options for VirtualBox, VMware Workstation and Fusion, VMware ESXi, and Microsoft Hyper-V)</w:t>
                      </w:r>
                      <w:r>
                        <w:rPr>
                          <w:rFonts w:ascii="Arial" w:hAnsi="Arial" w:cs="Arial"/>
                          <w:sz w:val="30"/>
                          <w:szCs w:val="30"/>
                        </w:rPr>
                        <w:br/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rFonts w:ascii="Arial" w:hAnsi="Arial" w:cs="Arial"/>
                          <w:sz w:val="20"/>
                          <w:szCs w:val="20"/>
                        </w:rPr>
                        <w:t>GNS3 VM defaults are 2GB ram, 1 cor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711F9" w:rsidRPr="007A1BD0">
        <w:rPr>
          <w:rFonts w:ascii="Arial" w:hAnsi="Arial" w:cs="Arial"/>
          <w:sz w:val="40"/>
          <w:szCs w:val="40"/>
        </w:rPr>
        <w:t>PREREQUISITE</w:t>
      </w:r>
      <w:r w:rsidR="00D52F65" w:rsidRPr="007A1BD0">
        <w:rPr>
          <w:rFonts w:ascii="Arial" w:hAnsi="Arial" w:cs="Arial"/>
          <w:sz w:val="40"/>
          <w:szCs w:val="40"/>
        </w:rPr>
        <w:t>:</w:t>
      </w:r>
    </w:p>
    <w:p w14:paraId="644F90CC" w14:textId="28DFD891" w:rsidR="00D52F65" w:rsidRPr="00E80318" w:rsidRDefault="00D52F65" w:rsidP="00D52F65">
      <w:pPr>
        <w:rPr>
          <w:rFonts w:ascii="Arial" w:hAnsi="Arial" w:cs="Arial"/>
          <w:b/>
          <w:bCs/>
          <w:sz w:val="40"/>
          <w:szCs w:val="40"/>
        </w:rPr>
      </w:pPr>
      <w:r w:rsidRPr="00E80318">
        <w:rPr>
          <w:rFonts w:ascii="Arial" w:hAnsi="Arial" w:cs="Arial"/>
          <w:b/>
          <w:bCs/>
          <w:sz w:val="40"/>
          <w:szCs w:val="40"/>
        </w:rPr>
        <w:t>PART 1</w:t>
      </w:r>
      <w:r w:rsidR="007711F9" w:rsidRPr="00E80318">
        <w:rPr>
          <w:rFonts w:ascii="Arial" w:hAnsi="Arial" w:cs="Arial"/>
          <w:b/>
          <w:bCs/>
          <w:sz w:val="40"/>
          <w:szCs w:val="40"/>
        </w:rPr>
        <w:t>:</w:t>
      </w:r>
      <w:r w:rsidRPr="00E80318">
        <w:rPr>
          <w:rFonts w:ascii="Arial" w:hAnsi="Arial" w:cs="Arial"/>
          <w:b/>
          <w:bCs/>
          <w:sz w:val="40"/>
          <w:szCs w:val="40"/>
        </w:rPr>
        <w:t xml:space="preserve"> GNS3 VM</w:t>
      </w:r>
    </w:p>
    <w:p w14:paraId="5C398418" w14:textId="58DAA6E5" w:rsidR="00D52F65" w:rsidRPr="00F074A2" w:rsidRDefault="00D52F65" w:rsidP="00D52F65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Go to </w:t>
      </w:r>
      <w:hyperlink r:id="rId7" w:history="1">
        <w:r w:rsidRPr="00E80318">
          <w:rPr>
            <w:rStyle w:val="Hyperlink"/>
            <w:rFonts w:ascii="Arial" w:hAnsi="Arial" w:cs="Arial"/>
            <w:sz w:val="30"/>
            <w:szCs w:val="30"/>
          </w:rPr>
          <w:t>https://www.gns3.com/software/download-vm</w:t>
        </w:r>
      </w:hyperlink>
      <w:r w:rsidRPr="00E80318">
        <w:rPr>
          <w:rFonts w:ascii="Arial" w:hAnsi="Arial" w:cs="Arial"/>
          <w:sz w:val="30"/>
          <w:szCs w:val="30"/>
        </w:rPr>
        <w:t xml:space="preserve"> to get the correct VM for your VM software </w:t>
      </w:r>
      <w:r w:rsidR="00F074A2" w:rsidRPr="00F074A2">
        <w:rPr>
          <w:rFonts w:ascii="Arial" w:hAnsi="Arial" w:cs="Arial"/>
          <w:sz w:val="20"/>
          <w:szCs w:val="20"/>
        </w:rPr>
        <w:br/>
      </w:r>
      <w:r w:rsidR="006E3EA5" w:rsidRPr="00F074A2">
        <w:rPr>
          <w:rFonts w:ascii="Arial" w:hAnsi="Arial" w:cs="Arial"/>
          <w:sz w:val="20"/>
          <w:szCs w:val="20"/>
        </w:rPr>
        <w:t>*</w:t>
      </w:r>
      <w:r w:rsidRPr="00F074A2">
        <w:rPr>
          <w:rFonts w:ascii="Arial" w:hAnsi="Arial" w:cs="Arial"/>
          <w:sz w:val="20"/>
          <w:szCs w:val="20"/>
        </w:rPr>
        <w:t xml:space="preserve">This tutorial will be </w:t>
      </w:r>
      <w:r w:rsidR="006E3EA5" w:rsidRPr="00F074A2">
        <w:rPr>
          <w:rFonts w:ascii="Arial" w:hAnsi="Arial" w:cs="Arial"/>
          <w:sz w:val="20"/>
          <w:szCs w:val="20"/>
        </w:rPr>
        <w:t>using</w:t>
      </w:r>
      <w:r w:rsidRPr="00F074A2">
        <w:rPr>
          <w:rFonts w:ascii="Arial" w:hAnsi="Arial" w:cs="Arial"/>
          <w:sz w:val="20"/>
          <w:szCs w:val="20"/>
        </w:rPr>
        <w:t xml:space="preserve"> the 2.2.15 VMware  Workstation version</w:t>
      </w:r>
      <w:r w:rsidR="006E3EA5">
        <w:rPr>
          <w:rFonts w:ascii="Arial" w:hAnsi="Arial" w:cs="Arial"/>
          <w:sz w:val="30"/>
          <w:szCs w:val="30"/>
        </w:rPr>
        <w:br/>
      </w:r>
      <w:r w:rsidRPr="006E3EA5">
        <w:rPr>
          <w:rFonts w:ascii="Arial" w:hAnsi="Arial" w:cs="Arial"/>
          <w:sz w:val="20"/>
          <w:szCs w:val="20"/>
        </w:rPr>
        <w:t>*Important make sure that you VM and GNS3 are using the same version</w:t>
      </w:r>
    </w:p>
    <w:p w14:paraId="258D71E0" w14:textId="77777777" w:rsidR="00D52F65" w:rsidRPr="00E80318" w:rsidRDefault="00D52F65" w:rsidP="00D52F65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>Extract the VM from the ZIP and power it on to confirm it is working</w:t>
      </w:r>
    </w:p>
    <w:p w14:paraId="3E565A18" w14:textId="4EDC1609" w:rsidR="00D52F65" w:rsidRPr="00E80318" w:rsidRDefault="00AC11D6" w:rsidP="00D52F65">
      <w:pPr>
        <w:rPr>
          <w:rFonts w:ascii="Arial" w:hAnsi="Arial" w:cs="Arial"/>
          <w:b/>
          <w:bCs/>
          <w:sz w:val="30"/>
          <w:szCs w:val="30"/>
        </w:rPr>
      </w:pP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1: </w:t>
      </w:r>
      <w:r w:rsidR="00D52F65"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Record of the startup screen for VM </w:t>
      </w:r>
    </w:p>
    <w:p w14:paraId="11CB1BA5" w14:textId="77777777" w:rsidR="00D52F65" w:rsidRPr="00E80318" w:rsidRDefault="00D52F65" w:rsidP="00D52F65">
      <w:pPr>
        <w:rPr>
          <w:rFonts w:ascii="Arial" w:hAnsi="Arial" w:cs="Arial"/>
        </w:rPr>
      </w:pPr>
      <w:r w:rsidRPr="00E80318">
        <w:rPr>
          <w:rFonts w:ascii="Arial" w:hAnsi="Arial" w:cs="Arial"/>
          <w:noProof/>
        </w:rPr>
        <w:drawing>
          <wp:inline distT="0" distB="0" distL="0" distR="0" wp14:anchorId="37F04303" wp14:editId="17479B2A">
            <wp:extent cx="3298397" cy="2712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7598" cy="2736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B921" w14:textId="77777777" w:rsidR="008A3206" w:rsidRDefault="008A3206">
      <w:pPr>
        <w:rPr>
          <w:rFonts w:ascii="Arial" w:hAnsi="Arial" w:cs="Arial"/>
          <w:sz w:val="40"/>
          <w:szCs w:val="40"/>
        </w:rPr>
      </w:pPr>
      <w:r>
        <w:rPr>
          <w:rFonts w:ascii="Arial" w:hAnsi="Arial" w:cs="Arial"/>
          <w:sz w:val="40"/>
          <w:szCs w:val="40"/>
        </w:rPr>
        <w:br w:type="page"/>
      </w:r>
    </w:p>
    <w:p w14:paraId="6D4B5E5F" w14:textId="05DD699F" w:rsidR="007711F9" w:rsidRPr="007A1BD0" w:rsidRDefault="007711F9">
      <w:pPr>
        <w:rPr>
          <w:rFonts w:ascii="Arial" w:hAnsi="Arial" w:cs="Arial"/>
          <w:b/>
          <w:bCs/>
        </w:rPr>
      </w:pPr>
      <w:r w:rsidRPr="007A1BD0">
        <w:rPr>
          <w:rFonts w:ascii="Arial" w:hAnsi="Arial" w:cs="Arial"/>
          <w:b/>
          <w:bCs/>
          <w:sz w:val="40"/>
          <w:szCs w:val="40"/>
        </w:rPr>
        <w:lastRenderedPageBreak/>
        <w:t>PART 2: GNS3 DESKTOP</w:t>
      </w:r>
      <w:r w:rsidRPr="007A1BD0">
        <w:rPr>
          <w:rFonts w:ascii="Arial" w:hAnsi="Arial" w:cs="Arial"/>
          <w:b/>
          <w:bCs/>
        </w:rPr>
        <w:t xml:space="preserve"> </w:t>
      </w:r>
    </w:p>
    <w:p w14:paraId="68BE794A" w14:textId="04C0A374" w:rsidR="00B220B6" w:rsidRPr="00E80318" w:rsidRDefault="00B220B6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>Makes a GNS3 account at their website</w:t>
      </w:r>
    </w:p>
    <w:p w14:paraId="53A32C4E" w14:textId="377BFDE5" w:rsidR="00B220B6" w:rsidRPr="00E80318" w:rsidRDefault="00B220B6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Go to </w:t>
      </w:r>
      <w:hyperlink r:id="rId9" w:history="1">
        <w:r w:rsidRPr="00E80318">
          <w:rPr>
            <w:rStyle w:val="Hyperlink"/>
            <w:rFonts w:ascii="Arial" w:hAnsi="Arial" w:cs="Arial"/>
            <w:sz w:val="30"/>
            <w:szCs w:val="30"/>
          </w:rPr>
          <w:t>https://www.gns3.com/software/download</w:t>
        </w:r>
      </w:hyperlink>
      <w:r w:rsidRPr="00E80318">
        <w:rPr>
          <w:rFonts w:ascii="Arial" w:hAnsi="Arial" w:cs="Arial"/>
          <w:sz w:val="30"/>
          <w:szCs w:val="30"/>
        </w:rPr>
        <w:t xml:space="preserve"> and download the latest version of GNS3 for your OS </w:t>
      </w:r>
      <w:r w:rsidR="008E30D8">
        <w:rPr>
          <w:rFonts w:ascii="Arial" w:hAnsi="Arial" w:cs="Arial"/>
          <w:sz w:val="30"/>
          <w:szCs w:val="30"/>
        </w:rPr>
        <w:br/>
        <w:t>*</w:t>
      </w:r>
      <w:r w:rsidRPr="008E30D8">
        <w:rPr>
          <w:rFonts w:ascii="Arial" w:hAnsi="Arial" w:cs="Arial"/>
          <w:sz w:val="20"/>
          <w:szCs w:val="20"/>
        </w:rPr>
        <w:t>this tutorial will be using the 2.2.1</w:t>
      </w:r>
      <w:r w:rsidR="00923EA8" w:rsidRPr="008E30D8">
        <w:rPr>
          <w:rFonts w:ascii="Arial" w:hAnsi="Arial" w:cs="Arial"/>
          <w:sz w:val="20"/>
          <w:szCs w:val="20"/>
        </w:rPr>
        <w:t>5</w:t>
      </w:r>
      <w:r w:rsidRPr="008E30D8">
        <w:rPr>
          <w:rFonts w:ascii="Arial" w:hAnsi="Arial" w:cs="Arial"/>
          <w:sz w:val="20"/>
          <w:szCs w:val="20"/>
        </w:rPr>
        <w:t xml:space="preserve"> windows version</w:t>
      </w:r>
    </w:p>
    <w:p w14:paraId="27EBACFA" w14:textId="25F7B00B" w:rsidR="00CC47E0" w:rsidRPr="008E30D8" w:rsidRDefault="004726DD">
      <w:pPr>
        <w:rPr>
          <w:rFonts w:ascii="Arial" w:hAnsi="Arial" w:cs="Arial"/>
          <w:sz w:val="20"/>
          <w:szCs w:val="20"/>
        </w:rPr>
      </w:pPr>
      <w:r w:rsidRPr="00E80318">
        <w:rPr>
          <w:rFonts w:ascii="Arial" w:hAnsi="Arial" w:cs="Arial"/>
          <w:sz w:val="30"/>
          <w:szCs w:val="30"/>
        </w:rPr>
        <w:t>Run the installer</w:t>
      </w:r>
      <w:r w:rsidR="008E30D8">
        <w:rPr>
          <w:rFonts w:ascii="Arial" w:hAnsi="Arial" w:cs="Arial"/>
          <w:sz w:val="30"/>
          <w:szCs w:val="30"/>
        </w:rPr>
        <w:t xml:space="preserve"> keeping the default values</w:t>
      </w:r>
      <w:r w:rsidR="008E30D8">
        <w:rPr>
          <w:rFonts w:ascii="Arial" w:hAnsi="Arial" w:cs="Arial"/>
          <w:sz w:val="30"/>
          <w:szCs w:val="30"/>
        </w:rPr>
        <w:br/>
      </w:r>
      <w:r w:rsidRPr="008E30D8">
        <w:rPr>
          <w:rFonts w:ascii="Arial" w:hAnsi="Arial" w:cs="Arial"/>
          <w:sz w:val="20"/>
          <w:szCs w:val="20"/>
        </w:rPr>
        <w:t xml:space="preserve">Next &gt; I agree &gt; </w:t>
      </w:r>
      <w:r w:rsidR="00F2606C" w:rsidRPr="008E30D8">
        <w:rPr>
          <w:rFonts w:ascii="Arial" w:hAnsi="Arial" w:cs="Arial"/>
          <w:sz w:val="20"/>
          <w:szCs w:val="20"/>
        </w:rPr>
        <w:t xml:space="preserve">next </w:t>
      </w:r>
      <w:r w:rsidR="00A944A8" w:rsidRPr="008E30D8">
        <w:rPr>
          <w:rFonts w:ascii="Arial" w:hAnsi="Arial" w:cs="Arial"/>
          <w:sz w:val="20"/>
          <w:szCs w:val="20"/>
        </w:rPr>
        <w:t xml:space="preserve">&gt; </w:t>
      </w:r>
      <w:r w:rsidR="00997AB7" w:rsidRPr="008E30D8">
        <w:rPr>
          <w:rFonts w:ascii="Arial" w:hAnsi="Arial" w:cs="Arial"/>
          <w:sz w:val="20"/>
          <w:szCs w:val="20"/>
        </w:rPr>
        <w:t>local install &gt; next &gt;</w:t>
      </w:r>
      <w:r w:rsidR="0017202F" w:rsidRPr="008E30D8">
        <w:rPr>
          <w:rFonts w:ascii="Arial" w:hAnsi="Arial" w:cs="Arial"/>
          <w:sz w:val="20"/>
          <w:szCs w:val="20"/>
        </w:rPr>
        <w:t xml:space="preserve"> next &gt; </w:t>
      </w:r>
      <w:r w:rsidR="00692654" w:rsidRPr="008E30D8">
        <w:rPr>
          <w:rFonts w:ascii="Arial" w:hAnsi="Arial" w:cs="Arial"/>
          <w:sz w:val="20"/>
          <w:szCs w:val="20"/>
        </w:rPr>
        <w:t xml:space="preserve">next &gt; no &gt; </w:t>
      </w:r>
      <w:r w:rsidR="00F22F32" w:rsidRPr="008E30D8">
        <w:rPr>
          <w:rFonts w:ascii="Arial" w:hAnsi="Arial" w:cs="Arial"/>
          <w:sz w:val="20"/>
          <w:szCs w:val="20"/>
        </w:rPr>
        <w:t xml:space="preserve">start GNS3 &gt; finish </w:t>
      </w:r>
    </w:p>
    <w:p w14:paraId="59F1E451" w14:textId="3A652DA6" w:rsidR="00CC47E0" w:rsidRPr="00E80318" w:rsidRDefault="00CC47E0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After a </w:t>
      </w:r>
      <w:r w:rsidR="00EC520C" w:rsidRPr="00E80318">
        <w:rPr>
          <w:rFonts w:ascii="Arial" w:hAnsi="Arial" w:cs="Arial"/>
          <w:sz w:val="30"/>
          <w:szCs w:val="30"/>
        </w:rPr>
        <w:t xml:space="preserve">moment you will get to the </w:t>
      </w:r>
      <w:r w:rsidR="002A59FD" w:rsidRPr="00E80318">
        <w:rPr>
          <w:rFonts w:ascii="Arial" w:hAnsi="Arial" w:cs="Arial"/>
          <w:sz w:val="30"/>
          <w:szCs w:val="30"/>
        </w:rPr>
        <w:t>setup wizard</w:t>
      </w:r>
    </w:p>
    <w:p w14:paraId="3E0AAB94" w14:textId="19B31A70" w:rsidR="002A59FD" w:rsidRPr="00E80318" w:rsidRDefault="00151760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>Select Run appliances in a virtual machine &gt; next</w:t>
      </w:r>
    </w:p>
    <w:p w14:paraId="0709FB5B" w14:textId="1A707DC6" w:rsidR="00EE6E27" w:rsidRPr="00E80318" w:rsidRDefault="008D4459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Do not change from the </w:t>
      </w:r>
      <w:r w:rsidR="00AC2C74" w:rsidRPr="00E80318">
        <w:rPr>
          <w:rFonts w:ascii="Arial" w:hAnsi="Arial" w:cs="Arial"/>
          <w:sz w:val="30"/>
          <w:szCs w:val="30"/>
        </w:rPr>
        <w:t>default</w:t>
      </w:r>
      <w:r w:rsidRPr="00E80318">
        <w:rPr>
          <w:rFonts w:ascii="Arial" w:hAnsi="Arial" w:cs="Arial"/>
          <w:sz w:val="30"/>
          <w:szCs w:val="30"/>
        </w:rPr>
        <w:t xml:space="preserve"> </w:t>
      </w:r>
      <w:r w:rsidR="00AC2C74" w:rsidRPr="00E80318">
        <w:rPr>
          <w:rFonts w:ascii="Arial" w:hAnsi="Arial" w:cs="Arial"/>
          <w:sz w:val="30"/>
          <w:szCs w:val="30"/>
        </w:rPr>
        <w:t xml:space="preserve">&gt; </w:t>
      </w:r>
      <w:r w:rsidRPr="00E80318">
        <w:rPr>
          <w:rFonts w:ascii="Arial" w:hAnsi="Arial" w:cs="Arial"/>
          <w:sz w:val="30"/>
          <w:szCs w:val="30"/>
        </w:rPr>
        <w:t xml:space="preserve">Next </w:t>
      </w:r>
    </w:p>
    <w:p w14:paraId="6895C70E" w14:textId="2DDA5797" w:rsidR="00AC2C74" w:rsidRPr="00E80318" w:rsidRDefault="00566664">
      <w:pPr>
        <w:rPr>
          <w:rFonts w:ascii="Arial" w:hAnsi="Arial" w:cs="Arial"/>
          <w:b/>
          <w:bCs/>
          <w:sz w:val="30"/>
          <w:szCs w:val="30"/>
        </w:rPr>
      </w:pP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>DELIV</w:t>
      </w:r>
      <w:r w:rsidR="00AC11D6"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ERABLE </w:t>
      </w:r>
      <w:r w:rsidR="00AC2C74" w:rsidRPr="00E80318">
        <w:rPr>
          <w:rFonts w:ascii="Arial" w:hAnsi="Arial" w:cs="Arial"/>
          <w:b/>
          <w:bCs/>
          <w:sz w:val="30"/>
          <w:szCs w:val="30"/>
          <w:highlight w:val="yellow"/>
        </w:rPr>
        <w:t>2: connection successful!</w:t>
      </w:r>
    </w:p>
    <w:p w14:paraId="13C1BF1C" w14:textId="2C82DD6D" w:rsidR="00AC2C74" w:rsidRPr="00E80318" w:rsidRDefault="00AC2C74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noProof/>
          <w:sz w:val="30"/>
          <w:szCs w:val="30"/>
        </w:rPr>
        <w:drawing>
          <wp:inline distT="0" distB="0" distL="0" distR="0" wp14:anchorId="1B730D6D" wp14:editId="27D6DC73">
            <wp:extent cx="3533775" cy="1409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840CF2" w14:textId="77777777" w:rsidR="00EB40DB" w:rsidRDefault="00943FC8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Select your </w:t>
      </w:r>
      <w:r w:rsidR="00791F2F" w:rsidRPr="00E80318">
        <w:rPr>
          <w:rFonts w:ascii="Arial" w:hAnsi="Arial" w:cs="Arial"/>
          <w:sz w:val="30"/>
          <w:szCs w:val="30"/>
        </w:rPr>
        <w:t>software</w:t>
      </w:r>
    </w:p>
    <w:p w14:paraId="4D5D48E9" w14:textId="77777777" w:rsidR="00EB40DB" w:rsidRDefault="00974C60">
      <w:pPr>
        <w:rPr>
          <w:rFonts w:ascii="Arial" w:hAnsi="Arial" w:cs="Arial"/>
          <w:sz w:val="30"/>
          <w:szCs w:val="30"/>
        </w:rPr>
      </w:pPr>
      <w:r>
        <w:rPr>
          <w:rFonts w:ascii="Arial" w:hAnsi="Arial" w:cs="Arial"/>
          <w:sz w:val="30"/>
          <w:szCs w:val="30"/>
        </w:rPr>
        <w:t>S</w:t>
      </w:r>
      <w:r w:rsidR="00943FC8" w:rsidRPr="00E80318">
        <w:rPr>
          <w:rFonts w:ascii="Arial" w:hAnsi="Arial" w:cs="Arial"/>
          <w:sz w:val="30"/>
          <w:szCs w:val="30"/>
        </w:rPr>
        <w:t>elect the GNS3 VM you made</w:t>
      </w:r>
      <w:r>
        <w:rPr>
          <w:rFonts w:ascii="Arial" w:hAnsi="Arial" w:cs="Arial"/>
          <w:sz w:val="30"/>
          <w:szCs w:val="30"/>
        </w:rPr>
        <w:t xml:space="preserve"> from the dropdown</w:t>
      </w:r>
      <w:r w:rsidR="00943FC8" w:rsidRPr="00E80318">
        <w:rPr>
          <w:rFonts w:ascii="Arial" w:hAnsi="Arial" w:cs="Arial"/>
          <w:sz w:val="30"/>
          <w:szCs w:val="30"/>
        </w:rPr>
        <w:t xml:space="preserve"> in part one</w:t>
      </w:r>
    </w:p>
    <w:p w14:paraId="0A5F820F" w14:textId="77777777" w:rsidR="00EB40DB" w:rsidRDefault="00791F2F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sz w:val="30"/>
          <w:szCs w:val="30"/>
        </w:rPr>
        <w:t xml:space="preserve">Make sure you have the correct input for the </w:t>
      </w:r>
      <w:r w:rsidR="00E80318" w:rsidRPr="00E80318">
        <w:rPr>
          <w:rFonts w:ascii="Arial" w:hAnsi="Arial" w:cs="Arial"/>
          <w:sz w:val="30"/>
          <w:szCs w:val="30"/>
        </w:rPr>
        <w:t>hardware</w:t>
      </w:r>
    </w:p>
    <w:p w14:paraId="37C55D14" w14:textId="655F0C16" w:rsidR="00157FB4" w:rsidRPr="00E80318" w:rsidRDefault="00157FB4">
      <w:pPr>
        <w:rPr>
          <w:rFonts w:ascii="Arial" w:hAnsi="Arial" w:cs="Arial"/>
          <w:sz w:val="30"/>
          <w:szCs w:val="30"/>
        </w:rPr>
      </w:pPr>
      <w:bookmarkStart w:id="0" w:name="_GoBack"/>
      <w:bookmarkEnd w:id="0"/>
      <w:r w:rsidRPr="00E80318">
        <w:rPr>
          <w:rFonts w:ascii="Arial" w:hAnsi="Arial" w:cs="Arial"/>
          <w:sz w:val="30"/>
          <w:szCs w:val="30"/>
        </w:rPr>
        <w:t>Next &gt; Finish</w:t>
      </w:r>
    </w:p>
    <w:p w14:paraId="1BF5801B" w14:textId="2D5F6A83" w:rsidR="005765AE" w:rsidRPr="00E80318" w:rsidRDefault="00AC11D6">
      <w:pPr>
        <w:rPr>
          <w:rFonts w:ascii="Arial" w:hAnsi="Arial" w:cs="Arial"/>
          <w:b/>
          <w:bCs/>
          <w:sz w:val="30"/>
          <w:szCs w:val="30"/>
        </w:rPr>
      </w:pPr>
      <w:r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DELIVERABLE </w:t>
      </w:r>
      <w:r w:rsidR="005765AE" w:rsidRPr="00E80318">
        <w:rPr>
          <w:rFonts w:ascii="Arial" w:hAnsi="Arial" w:cs="Arial"/>
          <w:b/>
          <w:bCs/>
          <w:sz w:val="30"/>
          <w:szCs w:val="30"/>
          <w:highlight w:val="yellow"/>
        </w:rPr>
        <w:t xml:space="preserve">3: screenshot of Server summary </w:t>
      </w:r>
      <w:r w:rsidR="00D52F65" w:rsidRPr="00E80318">
        <w:rPr>
          <w:rFonts w:ascii="Arial" w:hAnsi="Arial" w:cs="Arial"/>
          <w:b/>
          <w:bCs/>
          <w:sz w:val="30"/>
          <w:szCs w:val="30"/>
          <w:highlight w:val="yellow"/>
        </w:rPr>
        <w:t>showing green</w:t>
      </w:r>
    </w:p>
    <w:p w14:paraId="1F86B039" w14:textId="1D4DD4A1" w:rsidR="00157FB4" w:rsidRPr="00E80318" w:rsidRDefault="00D52F65">
      <w:pPr>
        <w:rPr>
          <w:rFonts w:ascii="Arial" w:hAnsi="Arial" w:cs="Arial"/>
          <w:sz w:val="30"/>
          <w:szCs w:val="30"/>
        </w:rPr>
      </w:pPr>
      <w:r w:rsidRPr="00E80318">
        <w:rPr>
          <w:rFonts w:ascii="Arial" w:hAnsi="Arial" w:cs="Arial"/>
          <w:noProof/>
          <w:sz w:val="30"/>
          <w:szCs w:val="30"/>
        </w:rPr>
        <w:drawing>
          <wp:inline distT="0" distB="0" distL="0" distR="0" wp14:anchorId="047D083B" wp14:editId="4BB1839E">
            <wp:extent cx="1714500" cy="600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45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57FB4" w:rsidRPr="00E803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1tDQxNzA1NgcShko6SsGpxcWZ+XkgBYa1AD++QHEsAAAA"/>
  </w:docVars>
  <w:rsids>
    <w:rsidRoot w:val="00B220B6"/>
    <w:rsid w:val="000269E1"/>
    <w:rsid w:val="0010410B"/>
    <w:rsid w:val="00151760"/>
    <w:rsid w:val="001553C4"/>
    <w:rsid w:val="00157FB4"/>
    <w:rsid w:val="001632AE"/>
    <w:rsid w:val="0017202F"/>
    <w:rsid w:val="002048CC"/>
    <w:rsid w:val="002368DA"/>
    <w:rsid w:val="00280267"/>
    <w:rsid w:val="002A59FD"/>
    <w:rsid w:val="0034135A"/>
    <w:rsid w:val="003676E4"/>
    <w:rsid w:val="003A304C"/>
    <w:rsid w:val="003F27B2"/>
    <w:rsid w:val="0041643C"/>
    <w:rsid w:val="00452C4D"/>
    <w:rsid w:val="004726DD"/>
    <w:rsid w:val="004A243F"/>
    <w:rsid w:val="00566664"/>
    <w:rsid w:val="005765AE"/>
    <w:rsid w:val="00625A75"/>
    <w:rsid w:val="006910F0"/>
    <w:rsid w:val="00692654"/>
    <w:rsid w:val="006B55F1"/>
    <w:rsid w:val="006E3EA5"/>
    <w:rsid w:val="00721AF4"/>
    <w:rsid w:val="007711F9"/>
    <w:rsid w:val="00791F2F"/>
    <w:rsid w:val="007A1BD0"/>
    <w:rsid w:val="00802946"/>
    <w:rsid w:val="008A3206"/>
    <w:rsid w:val="008C68E8"/>
    <w:rsid w:val="008D4459"/>
    <w:rsid w:val="008E30D8"/>
    <w:rsid w:val="00923EA8"/>
    <w:rsid w:val="00943FC8"/>
    <w:rsid w:val="00974C60"/>
    <w:rsid w:val="0098286E"/>
    <w:rsid w:val="009903F5"/>
    <w:rsid w:val="00997AB7"/>
    <w:rsid w:val="009D2182"/>
    <w:rsid w:val="00A944A8"/>
    <w:rsid w:val="00AC11D6"/>
    <w:rsid w:val="00AC2C74"/>
    <w:rsid w:val="00B220B6"/>
    <w:rsid w:val="00BA6E7E"/>
    <w:rsid w:val="00C87A73"/>
    <w:rsid w:val="00CA1C3C"/>
    <w:rsid w:val="00CC47E0"/>
    <w:rsid w:val="00D52F65"/>
    <w:rsid w:val="00E80318"/>
    <w:rsid w:val="00EA3344"/>
    <w:rsid w:val="00EB40DB"/>
    <w:rsid w:val="00EC520C"/>
    <w:rsid w:val="00EE6E27"/>
    <w:rsid w:val="00F074A2"/>
    <w:rsid w:val="00F22F32"/>
    <w:rsid w:val="00F2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C766C"/>
  <w15:chartTrackingRefBased/>
  <w15:docId w15:val="{A0CCF37D-97FA-4278-9FA3-1BD449376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6E4"/>
    <w:rPr>
      <w:rFonts w:ascii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6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20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0B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23EA8"/>
    <w:rPr>
      <w:color w:val="954F72" w:themeColor="followed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269E1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269E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hyperlink" Target="https://www.gns3.com/software/download-vm" TargetMode="Externa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hyperlink" Target="https://www.gns3.com/software/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B4D427B5375F429C5A007F03FF00FB" ma:contentTypeVersion="7" ma:contentTypeDescription="Create a new document." ma:contentTypeScope="" ma:versionID="116dbda299d542505628fd0d03ac253f">
  <xsd:schema xmlns:xsd="http://www.w3.org/2001/XMLSchema" xmlns:xs="http://www.w3.org/2001/XMLSchema" xmlns:p="http://schemas.microsoft.com/office/2006/metadata/properties" xmlns:ns3="4805a2bb-6301-473e-ab45-df90104677a3" xmlns:ns4="dca39f64-661b-4aac-b9b4-3ed98a5763ad" targetNamespace="http://schemas.microsoft.com/office/2006/metadata/properties" ma:root="true" ma:fieldsID="175c5cec25b4f924bb9e9797c87a377d" ns3:_="" ns4:_="">
    <xsd:import namespace="4805a2bb-6301-473e-ab45-df90104677a3"/>
    <xsd:import namespace="dca39f64-661b-4aac-b9b4-3ed98a5763a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05a2bb-6301-473e-ab45-df90104677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a39f64-661b-4aac-b9b4-3ed98a5763ad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C993D37-2EB9-46CF-9E03-EFB940DE048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05B9353-C71D-4CB5-89D2-1004B1BD47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2E8A3B-69DD-42F2-BEC8-BA9C70F27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05a2bb-6301-473e-ab45-df90104677a3"/>
    <ds:schemaRef ds:uri="dca39f64-661b-4aac-b9b4-3ed98a5763a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zer, James</dc:creator>
  <cp:keywords/>
  <dc:description/>
  <cp:lastModifiedBy>Frazer, James</cp:lastModifiedBy>
  <cp:revision>3</cp:revision>
  <dcterms:created xsi:type="dcterms:W3CDTF">2020-10-18T18:58:00Z</dcterms:created>
  <dcterms:modified xsi:type="dcterms:W3CDTF">2020-10-18T1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B4D427B5375F429C5A007F03FF00FB</vt:lpwstr>
  </property>
</Properties>
</file>